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8A36D0B" w:rsidR="00531FBF" w:rsidRPr="00B7788F" w:rsidRDefault="002C53C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/16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986A21B" w:rsidR="00531FBF" w:rsidRPr="00B7788F" w:rsidRDefault="002C53C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oshua Dewes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9189919" w:rsidR="00C32F3D" w:rsidRPr="00B7788F" w:rsidRDefault="002C53C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Project Submission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7AFCDBB4" w:rsidR="00485402" w:rsidRPr="00B7788F" w:rsidRDefault="00FC7B1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oshua Dewes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F9ACCA6" w14:textId="77777777" w:rsidR="0095036D" w:rsidRPr="0095036D" w:rsidRDefault="0095036D" w:rsidP="0095036D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95036D">
        <w:rPr>
          <w:rFonts w:eastAsia="Times New Roman"/>
          <w:b/>
          <w:bCs/>
          <w:sz w:val="22"/>
          <w:szCs w:val="22"/>
        </w:rPr>
        <w:t>Overview:</w:t>
      </w:r>
      <w:r w:rsidRPr="0095036D">
        <w:rPr>
          <w:rFonts w:eastAsia="Times New Roman"/>
          <w:sz w:val="22"/>
          <w:szCs w:val="22"/>
        </w:rPr>
        <w:t xml:space="preserve"> Advanced Encryption Standard (AES) was chosen due to its strong industry adoption, efficiency, and security.</w:t>
      </w:r>
    </w:p>
    <w:p w14:paraId="50A9EECB" w14:textId="77777777" w:rsidR="0095036D" w:rsidRPr="0095036D" w:rsidRDefault="0095036D" w:rsidP="0095036D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95036D">
        <w:rPr>
          <w:rFonts w:eastAsia="Times New Roman"/>
          <w:b/>
          <w:bCs/>
          <w:sz w:val="22"/>
          <w:szCs w:val="22"/>
        </w:rPr>
        <w:t>Hash Functions &amp; Bit Levels:</w:t>
      </w:r>
      <w:r w:rsidRPr="0095036D">
        <w:rPr>
          <w:rFonts w:eastAsia="Times New Roman"/>
          <w:sz w:val="22"/>
          <w:szCs w:val="22"/>
        </w:rPr>
        <w:t xml:space="preserve"> SHA-256 was implemented for checksums, offering 256-bit security strength.</w:t>
      </w:r>
    </w:p>
    <w:p w14:paraId="223AD091" w14:textId="77777777" w:rsidR="0095036D" w:rsidRPr="0095036D" w:rsidRDefault="0095036D" w:rsidP="0095036D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95036D">
        <w:rPr>
          <w:rFonts w:eastAsia="Times New Roman"/>
          <w:b/>
          <w:bCs/>
          <w:sz w:val="22"/>
          <w:szCs w:val="22"/>
        </w:rPr>
        <w:t>Random Numbers &amp; Keys:</w:t>
      </w:r>
      <w:r w:rsidRPr="0095036D">
        <w:rPr>
          <w:rFonts w:eastAsia="Times New Roman"/>
          <w:sz w:val="22"/>
          <w:szCs w:val="22"/>
        </w:rPr>
        <w:t xml:space="preserve"> Symmetric AES keys with secure random number generation were utilized. Asymmetric methods (RSA) were also explored for certificate management.</w:t>
      </w:r>
    </w:p>
    <w:p w14:paraId="456016F4" w14:textId="77777777" w:rsidR="0095036D" w:rsidRPr="0095036D" w:rsidRDefault="0095036D" w:rsidP="0095036D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95036D">
        <w:rPr>
          <w:rFonts w:eastAsia="Times New Roman"/>
          <w:b/>
          <w:bCs/>
          <w:sz w:val="22"/>
          <w:szCs w:val="22"/>
        </w:rPr>
        <w:t>History &amp; State:</w:t>
      </w:r>
      <w:r w:rsidRPr="0095036D">
        <w:rPr>
          <w:rFonts w:eastAsia="Times New Roman"/>
          <w:sz w:val="22"/>
          <w:szCs w:val="22"/>
        </w:rPr>
        <w:t xml:space="preserve"> AES, standardized in 2001, remains the most widely used cipher in secure communications, trusted by governments and financial institution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5E7F6E9B" w:rsidR="00DB5652" w:rsidRPr="00B7788F" w:rsidRDefault="00FC7B16" w:rsidP="00D47759">
      <w:pPr>
        <w:contextualSpacing/>
        <w:rPr>
          <w:rFonts w:cstheme="minorHAnsi"/>
          <w:sz w:val="22"/>
          <w:szCs w:val="22"/>
        </w:rPr>
      </w:pPr>
      <w:r w:rsidRPr="00FC7B16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9C31469" wp14:editId="53F6BB1E">
            <wp:extent cx="5943600" cy="2578735"/>
            <wp:effectExtent l="0" t="0" r="0" b="0"/>
            <wp:docPr id="17097839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783977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02BB1568" w:rsidR="003978A0" w:rsidRDefault="003C5C83" w:rsidP="00D47759">
      <w:pPr>
        <w:contextualSpacing/>
        <w:rPr>
          <w:rFonts w:eastAsia="Times New Roman" w:cstheme="minorHAnsi"/>
          <w:sz w:val="22"/>
          <w:szCs w:val="22"/>
        </w:rPr>
      </w:pPr>
      <w:r w:rsidRPr="00BA3F7E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E30F3FF" wp14:editId="7BE8DC62">
            <wp:extent cx="5943600" cy="950595"/>
            <wp:effectExtent l="0" t="0" r="0" b="1905"/>
            <wp:docPr id="16405935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030844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806617B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4BF30471" w:rsidR="00DB5652" w:rsidRPr="00B7788F" w:rsidRDefault="001E6884" w:rsidP="00D47759">
      <w:pPr>
        <w:contextualSpacing/>
        <w:rPr>
          <w:rFonts w:cstheme="minorHAnsi"/>
          <w:sz w:val="22"/>
          <w:szCs w:val="22"/>
        </w:rPr>
      </w:pPr>
      <w:r w:rsidRPr="00BA3F7E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4FE3B2B" wp14:editId="78DAAC06">
            <wp:extent cx="5943600" cy="950595"/>
            <wp:effectExtent l="0" t="0" r="0" b="1905"/>
            <wp:docPr id="14857290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030844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03E4DF2B" w:rsidR="00DB5652" w:rsidRDefault="000244B7" w:rsidP="00D47759">
      <w:pPr>
        <w:contextualSpacing/>
        <w:rPr>
          <w:rFonts w:cstheme="minorHAnsi"/>
          <w:sz w:val="22"/>
          <w:szCs w:val="22"/>
        </w:rPr>
      </w:pPr>
      <w:r w:rsidRPr="000244B7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E5239ED" wp14:editId="70B4E772">
            <wp:extent cx="5943600" cy="3035300"/>
            <wp:effectExtent l="0" t="0" r="0" b="0"/>
            <wp:docPr id="4972474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247462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9B82E" w14:textId="661B986B" w:rsidR="000244B7" w:rsidRPr="00B7788F" w:rsidRDefault="008D51AB" w:rsidP="00D47759">
      <w:pPr>
        <w:contextualSpacing/>
        <w:rPr>
          <w:rFonts w:cstheme="minorHAnsi"/>
          <w:sz w:val="22"/>
          <w:szCs w:val="22"/>
        </w:rPr>
      </w:pPr>
      <w:r w:rsidRPr="008D51AB">
        <w:rPr>
          <w:rFonts w:cstheme="minorHAnsi"/>
          <w:noProof/>
          <w:sz w:val="22"/>
          <w:szCs w:val="22"/>
        </w:rPr>
        <w:drawing>
          <wp:inline distT="0" distB="0" distL="0" distR="0" wp14:anchorId="4BB32DF7" wp14:editId="0E676BB8">
            <wp:extent cx="5943600" cy="3136900"/>
            <wp:effectExtent l="0" t="0" r="0" b="6350"/>
            <wp:docPr id="5022536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253654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8B00D90" w:rsidR="00E33862" w:rsidRPr="00B7788F" w:rsidRDefault="00B74107" w:rsidP="00D47759">
      <w:pPr>
        <w:contextualSpacing/>
        <w:rPr>
          <w:rFonts w:cstheme="minorHAnsi"/>
          <w:sz w:val="22"/>
          <w:szCs w:val="22"/>
        </w:rPr>
      </w:pPr>
      <w:r w:rsidRPr="008D51AB">
        <w:rPr>
          <w:rFonts w:cstheme="minorHAnsi"/>
          <w:noProof/>
          <w:sz w:val="22"/>
          <w:szCs w:val="22"/>
        </w:rPr>
        <w:drawing>
          <wp:inline distT="0" distB="0" distL="0" distR="0" wp14:anchorId="050510C0" wp14:editId="6BDB4CEB">
            <wp:extent cx="5943600" cy="3136900"/>
            <wp:effectExtent l="0" t="0" r="0" b="6350"/>
            <wp:docPr id="10233179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253654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AD23974" w14:textId="77777777" w:rsidR="00956436" w:rsidRPr="00956436" w:rsidRDefault="00956436" w:rsidP="00956436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956436">
        <w:rPr>
          <w:rFonts w:eastAsia="Times New Roman"/>
          <w:sz w:val="22"/>
          <w:szCs w:val="22"/>
        </w:rPr>
        <w:t>The codebase was refactored to strengthen secure communications.</w:t>
      </w:r>
    </w:p>
    <w:p w14:paraId="2DF2FDB8" w14:textId="77777777" w:rsidR="00956436" w:rsidRPr="00956436" w:rsidRDefault="00956436" w:rsidP="00956436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956436">
        <w:rPr>
          <w:rFonts w:eastAsia="Times New Roman"/>
          <w:sz w:val="22"/>
          <w:szCs w:val="22"/>
        </w:rPr>
        <w:t>Vulnerabilities addressed:</w:t>
      </w:r>
    </w:p>
    <w:p w14:paraId="5DFC48DE" w14:textId="77777777" w:rsidR="00956436" w:rsidRPr="00956436" w:rsidRDefault="00956436" w:rsidP="00956436">
      <w:pPr>
        <w:numPr>
          <w:ilvl w:val="1"/>
          <w:numId w:val="23"/>
        </w:numPr>
        <w:contextualSpacing/>
        <w:rPr>
          <w:rFonts w:eastAsia="Times New Roman"/>
          <w:sz w:val="22"/>
          <w:szCs w:val="22"/>
        </w:rPr>
      </w:pPr>
      <w:r w:rsidRPr="00956436">
        <w:rPr>
          <w:rFonts w:eastAsia="Times New Roman"/>
          <w:sz w:val="22"/>
          <w:szCs w:val="22"/>
        </w:rPr>
        <w:t>Encryption of sensitive data.</w:t>
      </w:r>
    </w:p>
    <w:p w14:paraId="3284625D" w14:textId="77777777" w:rsidR="00956436" w:rsidRPr="00956436" w:rsidRDefault="00956436" w:rsidP="00956436">
      <w:pPr>
        <w:numPr>
          <w:ilvl w:val="1"/>
          <w:numId w:val="23"/>
        </w:numPr>
        <w:contextualSpacing/>
        <w:rPr>
          <w:rFonts w:eastAsia="Times New Roman"/>
          <w:sz w:val="22"/>
          <w:szCs w:val="22"/>
        </w:rPr>
      </w:pPr>
      <w:r w:rsidRPr="00956436">
        <w:rPr>
          <w:rFonts w:eastAsia="Times New Roman"/>
          <w:sz w:val="22"/>
          <w:szCs w:val="22"/>
        </w:rPr>
        <w:t>HTTPS protocol enforcement.</w:t>
      </w:r>
    </w:p>
    <w:p w14:paraId="1BBE4AFA" w14:textId="77777777" w:rsidR="00956436" w:rsidRPr="00956436" w:rsidRDefault="00956436" w:rsidP="00956436">
      <w:pPr>
        <w:numPr>
          <w:ilvl w:val="1"/>
          <w:numId w:val="23"/>
        </w:numPr>
        <w:contextualSpacing/>
        <w:rPr>
          <w:rFonts w:eastAsia="Times New Roman"/>
          <w:sz w:val="22"/>
          <w:szCs w:val="22"/>
        </w:rPr>
      </w:pPr>
      <w:r w:rsidRPr="00956436">
        <w:rPr>
          <w:rFonts w:eastAsia="Times New Roman"/>
          <w:sz w:val="22"/>
          <w:szCs w:val="22"/>
        </w:rPr>
        <w:t>Secure checksum validation.</w:t>
      </w:r>
    </w:p>
    <w:p w14:paraId="6E4F0D58" w14:textId="77777777" w:rsidR="00956436" w:rsidRPr="00956436" w:rsidRDefault="00956436" w:rsidP="00956436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956436">
        <w:rPr>
          <w:rFonts w:eastAsia="Times New Roman"/>
          <w:sz w:val="22"/>
          <w:szCs w:val="22"/>
        </w:rPr>
        <w:t xml:space="preserve">Layers of security were added following the </w:t>
      </w:r>
      <w:r w:rsidRPr="00956436">
        <w:rPr>
          <w:rFonts w:eastAsia="Times New Roman"/>
          <w:b/>
          <w:bCs/>
          <w:sz w:val="22"/>
          <w:szCs w:val="22"/>
        </w:rPr>
        <w:t>Vulnerability Assessment Process Flow Diagram</w:t>
      </w:r>
      <w:r w:rsidRPr="00956436">
        <w:rPr>
          <w:rFonts w:eastAsia="Times New Roman"/>
          <w:sz w:val="22"/>
          <w:szCs w:val="22"/>
        </w:rPr>
        <w:t>, addressing encryption, certificate management, and dependency validation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5D925255" w14:textId="77777777" w:rsidR="00956436" w:rsidRPr="00956436" w:rsidRDefault="00956436" w:rsidP="00956436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956436">
        <w:rPr>
          <w:rFonts w:eastAsia="Times New Roman"/>
          <w:b/>
          <w:bCs/>
          <w:sz w:val="22"/>
          <w:szCs w:val="22"/>
        </w:rPr>
        <w:t>Maintaining Security:</w:t>
      </w:r>
      <w:r w:rsidRPr="00956436">
        <w:rPr>
          <w:rFonts w:eastAsia="Times New Roman"/>
          <w:sz w:val="22"/>
          <w:szCs w:val="22"/>
        </w:rPr>
        <w:t xml:space="preserve"> Applied AES encryption, SHA-256 hashing, and HTTPS enforcement in line with OWASP recommendations.</w:t>
      </w:r>
    </w:p>
    <w:p w14:paraId="516D7639" w14:textId="77777777" w:rsidR="00956436" w:rsidRPr="00956436" w:rsidRDefault="00956436" w:rsidP="00956436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956436">
        <w:rPr>
          <w:rFonts w:eastAsia="Times New Roman"/>
          <w:b/>
          <w:bCs/>
          <w:sz w:val="22"/>
          <w:szCs w:val="22"/>
        </w:rPr>
        <w:t>Best Practices Value:</w:t>
      </w:r>
      <w:r w:rsidRPr="00956436">
        <w:rPr>
          <w:rFonts w:eastAsia="Times New Roman"/>
          <w:sz w:val="22"/>
          <w:szCs w:val="22"/>
        </w:rPr>
        <w:t xml:space="preserve"> Ensures Artemis Financial protects client data, prevents interception, and strengthens trust with customers.</w:t>
      </w:r>
    </w:p>
    <w:p w14:paraId="052C684F" w14:textId="085FC842" w:rsidR="00974AE3" w:rsidRPr="00B7788F" w:rsidRDefault="00974AE3" w:rsidP="00956436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5D1D9A" w14:textId="77777777" w:rsidR="000C031B" w:rsidRDefault="000C031B" w:rsidP="002F3F84">
      <w:r>
        <w:separator/>
      </w:r>
    </w:p>
  </w:endnote>
  <w:endnote w:type="continuationSeparator" w:id="0">
    <w:p w14:paraId="6EBFB0A1" w14:textId="77777777" w:rsidR="000C031B" w:rsidRDefault="000C031B" w:rsidP="002F3F84">
      <w:r>
        <w:continuationSeparator/>
      </w:r>
    </w:p>
  </w:endnote>
  <w:endnote w:type="continuationNotice" w:id="1">
    <w:p w14:paraId="4187E2A2" w14:textId="77777777" w:rsidR="000C031B" w:rsidRDefault="000C03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7A4050" w14:textId="77777777" w:rsidR="000C031B" w:rsidRDefault="000C031B" w:rsidP="002F3F84">
      <w:r>
        <w:separator/>
      </w:r>
    </w:p>
  </w:footnote>
  <w:footnote w:type="continuationSeparator" w:id="0">
    <w:p w14:paraId="4431CB2C" w14:textId="77777777" w:rsidR="000C031B" w:rsidRDefault="000C031B" w:rsidP="002F3F84">
      <w:r>
        <w:continuationSeparator/>
      </w:r>
    </w:p>
  </w:footnote>
  <w:footnote w:type="continuationNotice" w:id="1">
    <w:p w14:paraId="174D3C94" w14:textId="77777777" w:rsidR="000C031B" w:rsidRDefault="000C03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A6863"/>
    <w:multiLevelType w:val="multilevel"/>
    <w:tmpl w:val="E0BE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6BE2784"/>
    <w:multiLevelType w:val="multilevel"/>
    <w:tmpl w:val="50E6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CBB76B3"/>
    <w:multiLevelType w:val="multilevel"/>
    <w:tmpl w:val="FD204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305858773">
    <w:abstractNumId w:val="19"/>
  </w:num>
  <w:num w:numId="2" w16cid:durableId="313681309">
    <w:abstractNumId w:val="23"/>
  </w:num>
  <w:num w:numId="3" w16cid:durableId="513998962">
    <w:abstractNumId w:val="6"/>
  </w:num>
  <w:num w:numId="4" w16cid:durableId="2091534831">
    <w:abstractNumId w:val="9"/>
  </w:num>
  <w:num w:numId="5" w16cid:durableId="833372805">
    <w:abstractNumId w:val="4"/>
  </w:num>
  <w:num w:numId="6" w16cid:durableId="22479958">
    <w:abstractNumId w:val="20"/>
  </w:num>
  <w:num w:numId="7" w16cid:durableId="510023488">
    <w:abstractNumId w:val="14"/>
    <w:lvlOverride w:ilvl="0">
      <w:lvl w:ilvl="0">
        <w:numFmt w:val="lowerLetter"/>
        <w:lvlText w:val="%1."/>
        <w:lvlJc w:val="left"/>
      </w:lvl>
    </w:lvlOverride>
  </w:num>
  <w:num w:numId="8" w16cid:durableId="108597536">
    <w:abstractNumId w:val="5"/>
  </w:num>
  <w:num w:numId="9" w16cid:durableId="123844126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464398399">
    <w:abstractNumId w:val="0"/>
  </w:num>
  <w:num w:numId="11" w16cid:durableId="1021130005">
    <w:abstractNumId w:val="3"/>
  </w:num>
  <w:num w:numId="12" w16cid:durableId="1106999100">
    <w:abstractNumId w:val="22"/>
  </w:num>
  <w:num w:numId="13" w16cid:durableId="1423792933">
    <w:abstractNumId w:val="18"/>
  </w:num>
  <w:num w:numId="14" w16cid:durableId="931166361">
    <w:abstractNumId w:val="2"/>
  </w:num>
  <w:num w:numId="15" w16cid:durableId="502933702">
    <w:abstractNumId w:val="13"/>
  </w:num>
  <w:num w:numId="16" w16cid:durableId="423576654">
    <w:abstractNumId w:val="10"/>
  </w:num>
  <w:num w:numId="17" w16cid:durableId="103811819">
    <w:abstractNumId w:val="17"/>
  </w:num>
  <w:num w:numId="18" w16cid:durableId="1749764200">
    <w:abstractNumId w:val="21"/>
  </w:num>
  <w:num w:numId="19" w16cid:durableId="935020607">
    <w:abstractNumId w:val="7"/>
  </w:num>
  <w:num w:numId="20" w16cid:durableId="1923946110">
    <w:abstractNumId w:val="16"/>
  </w:num>
  <w:num w:numId="21" w16cid:durableId="1334450873">
    <w:abstractNumId w:val="11"/>
  </w:num>
  <w:num w:numId="22" w16cid:durableId="1269580565">
    <w:abstractNumId w:val="8"/>
  </w:num>
  <w:num w:numId="23" w16cid:durableId="1032730438">
    <w:abstractNumId w:val="15"/>
  </w:num>
  <w:num w:numId="24" w16cid:durableId="3922427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44B7"/>
    <w:rsid w:val="00025C05"/>
    <w:rsid w:val="0004531D"/>
    <w:rsid w:val="00052476"/>
    <w:rsid w:val="000C031B"/>
    <w:rsid w:val="000C7320"/>
    <w:rsid w:val="000D06F0"/>
    <w:rsid w:val="000D241B"/>
    <w:rsid w:val="000F6C31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E6884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C53C4"/>
    <w:rsid w:val="002E1B86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C5C83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4F35CF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2916"/>
    <w:rsid w:val="006A66A8"/>
    <w:rsid w:val="006B66FE"/>
    <w:rsid w:val="006E1A73"/>
    <w:rsid w:val="006E3003"/>
    <w:rsid w:val="00701A84"/>
    <w:rsid w:val="0071273D"/>
    <w:rsid w:val="00714ED1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8D51AB"/>
    <w:rsid w:val="00940B1A"/>
    <w:rsid w:val="0095036D"/>
    <w:rsid w:val="00956436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6667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4107"/>
    <w:rsid w:val="00B7788F"/>
    <w:rsid w:val="00BA3F7E"/>
    <w:rsid w:val="00C32F3D"/>
    <w:rsid w:val="00C41B36"/>
    <w:rsid w:val="00C56FC2"/>
    <w:rsid w:val="00C673A1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C7B16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6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97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Joshua Dewess</cp:lastModifiedBy>
  <cp:revision>62</cp:revision>
  <dcterms:created xsi:type="dcterms:W3CDTF">2022-04-20T12:43:00Z</dcterms:created>
  <dcterms:modified xsi:type="dcterms:W3CDTF">2025-08-17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